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596A2" w14:textId="14565A75" w:rsidR="00CE051E" w:rsidRPr="00836AF9" w:rsidRDefault="00836AF9">
      <w:pPr>
        <w:rPr>
          <w:lang w:val="hr-HR"/>
        </w:rPr>
      </w:pPr>
      <w:r>
        <w:rPr>
          <w:lang w:val="hr-HR"/>
        </w:rPr>
        <w:t>Sveučilište u Splitu</w:t>
      </w:r>
    </w:p>
    <w:p w14:paraId="64F084C3" w14:textId="749AA452" w:rsidR="00AC1CAA" w:rsidRPr="00836AF9" w:rsidRDefault="00836AF9">
      <w:pPr>
        <w:rPr>
          <w:lang w:val="hr-HR"/>
        </w:rPr>
      </w:pPr>
      <w:r>
        <w:rPr>
          <w:lang w:val="hr-HR"/>
        </w:rPr>
        <w:t>Filozofski fakultet</w:t>
      </w:r>
    </w:p>
    <w:p w14:paraId="7A222AB7" w14:textId="77777777" w:rsidR="00AC1CAA" w:rsidRPr="00836AF9" w:rsidRDefault="00AC1CAA">
      <w:pPr>
        <w:rPr>
          <w:lang w:val="hr-HR"/>
        </w:rPr>
      </w:pPr>
      <w:r w:rsidRPr="00836AF9">
        <w:rPr>
          <w:lang w:val="hr-HR"/>
        </w:rPr>
        <w:t>Poljička cesta 35, 21000, Split</w:t>
      </w:r>
    </w:p>
    <w:p w14:paraId="0BCDB4AE" w14:textId="77777777" w:rsidR="00AC1CAA" w:rsidRPr="00836AF9" w:rsidRDefault="00AC1CAA">
      <w:pPr>
        <w:rPr>
          <w:lang w:val="hr-HR"/>
        </w:rPr>
      </w:pPr>
    </w:p>
    <w:p w14:paraId="6D9936F9" w14:textId="65E380AF" w:rsidR="00AC1CAA" w:rsidRPr="00836AF9" w:rsidRDefault="00836AF9">
      <w:pPr>
        <w:rPr>
          <w:lang w:val="hr-HR"/>
        </w:rPr>
      </w:pPr>
      <w:r w:rsidRPr="00836AF9">
        <w:rPr>
          <w:lang w:val="hr-HR"/>
        </w:rPr>
        <w:t>Mjesto</w:t>
      </w:r>
      <w:r w:rsidR="00AC1CAA" w:rsidRPr="00836AF9">
        <w:rPr>
          <w:lang w:val="hr-HR"/>
        </w:rPr>
        <w:t>:</w:t>
      </w:r>
    </w:p>
    <w:p w14:paraId="29DEDE67" w14:textId="0AF40F9A" w:rsidR="00AC1CAA" w:rsidRPr="00836AF9" w:rsidRDefault="00836AF9">
      <w:pPr>
        <w:rPr>
          <w:lang w:val="hr-HR"/>
        </w:rPr>
      </w:pPr>
      <w:r w:rsidRPr="00836AF9">
        <w:rPr>
          <w:lang w:val="hr-HR"/>
        </w:rPr>
        <w:t>Datum</w:t>
      </w:r>
      <w:r w:rsidR="00AC1CAA" w:rsidRPr="00836AF9">
        <w:rPr>
          <w:lang w:val="hr-HR"/>
        </w:rPr>
        <w:t>:</w:t>
      </w:r>
    </w:p>
    <w:p w14:paraId="6606D747" w14:textId="77777777" w:rsidR="00AC1CAA" w:rsidRPr="00836AF9" w:rsidRDefault="00AC1CAA">
      <w:pPr>
        <w:rPr>
          <w:lang w:val="hr-HR"/>
        </w:rPr>
      </w:pPr>
    </w:p>
    <w:p w14:paraId="0423C4B0" w14:textId="3DF2A43B" w:rsidR="00AC1CAA" w:rsidRPr="00836AF9" w:rsidRDefault="00836AF9" w:rsidP="00AC1CAA">
      <w:pPr>
        <w:jc w:val="center"/>
        <w:rPr>
          <w:lang w:val="hr-HR"/>
        </w:rPr>
      </w:pPr>
      <w:r w:rsidRPr="00836AF9">
        <w:rPr>
          <w:lang w:val="hr-HR"/>
        </w:rPr>
        <w:t>PRIJAV</w:t>
      </w:r>
      <w:r>
        <w:rPr>
          <w:lang w:val="hr-HR"/>
        </w:rPr>
        <w:t>A</w:t>
      </w:r>
      <w:r w:rsidRPr="00836AF9">
        <w:rPr>
          <w:lang w:val="hr-HR"/>
        </w:rPr>
        <w:t xml:space="preserve"> ISTRAŽIVANJA ETIČKOM POVJERENSTVU</w:t>
      </w:r>
    </w:p>
    <w:p w14:paraId="6B3D3700" w14:textId="77777777" w:rsidR="00AC1CAA" w:rsidRPr="00836AF9" w:rsidRDefault="00AC1CAA" w:rsidP="00AC1CAA">
      <w:pPr>
        <w:jc w:val="center"/>
        <w:rPr>
          <w:lang w:val="hr-HR"/>
        </w:rPr>
      </w:pPr>
    </w:p>
    <w:p w14:paraId="2673FB81" w14:textId="1E8EE624" w:rsidR="00AC1CAA" w:rsidRPr="00836AF9" w:rsidRDefault="00836AF9" w:rsidP="00AC1CAA">
      <w:pPr>
        <w:rPr>
          <w:lang w:val="hr-HR"/>
        </w:rPr>
      </w:pPr>
      <w:r>
        <w:rPr>
          <w:lang w:val="hr-HR"/>
        </w:rPr>
        <w:t>Predloženi naslov istraživanja</w:t>
      </w:r>
      <w:r w:rsidR="00AC1CAA" w:rsidRPr="00836AF9">
        <w:rPr>
          <w:lang w:val="hr-HR"/>
        </w:rPr>
        <w:t xml:space="preserve">: </w:t>
      </w:r>
    </w:p>
    <w:p w14:paraId="4A844B1F" w14:textId="77777777" w:rsidR="00AC1CAA" w:rsidRPr="00836AF9" w:rsidRDefault="00AC1CAA" w:rsidP="00AC1CAA">
      <w:pPr>
        <w:rPr>
          <w:lang w:val="hr-HR"/>
        </w:rPr>
      </w:pPr>
    </w:p>
    <w:p w14:paraId="5042B422" w14:textId="0B03BEA9" w:rsidR="00AC1CAA" w:rsidRPr="00836AF9" w:rsidRDefault="00836AF9" w:rsidP="00AC1CAA">
      <w:pPr>
        <w:rPr>
          <w:lang w:val="hr-HR"/>
        </w:rPr>
      </w:pPr>
      <w:r>
        <w:rPr>
          <w:lang w:val="hr-HR"/>
        </w:rPr>
        <w:t>Glavni istraživač</w:t>
      </w:r>
      <w:r w:rsidR="00AC1CAA" w:rsidRPr="00836AF9">
        <w:rPr>
          <w:lang w:val="hr-HR"/>
        </w:rPr>
        <w:t>:</w:t>
      </w:r>
    </w:p>
    <w:p w14:paraId="2A056E52" w14:textId="5B8AA746" w:rsidR="00AC1CAA" w:rsidRPr="00836AF9" w:rsidRDefault="00AC1CAA" w:rsidP="00AC1CAA">
      <w:pPr>
        <w:rPr>
          <w:lang w:val="hr-HR"/>
        </w:rPr>
      </w:pPr>
      <w:r w:rsidRPr="00836AF9">
        <w:rPr>
          <w:lang w:val="hr-HR"/>
        </w:rPr>
        <w:t xml:space="preserve">- </w:t>
      </w:r>
      <w:r w:rsidR="00836AF9">
        <w:rPr>
          <w:lang w:val="hr-HR"/>
        </w:rPr>
        <w:t>Ime i prezime</w:t>
      </w:r>
      <w:r w:rsidRPr="00836AF9">
        <w:rPr>
          <w:lang w:val="hr-HR"/>
        </w:rPr>
        <w:t xml:space="preserve">: </w:t>
      </w:r>
    </w:p>
    <w:p w14:paraId="2D65FDD5" w14:textId="700FFCFC" w:rsidR="00AC1CAA" w:rsidRPr="00836AF9" w:rsidRDefault="00AC1CAA" w:rsidP="00AC1CAA">
      <w:pPr>
        <w:rPr>
          <w:lang w:val="hr-HR"/>
        </w:rPr>
      </w:pPr>
      <w:r w:rsidRPr="00836AF9">
        <w:rPr>
          <w:lang w:val="hr-HR"/>
        </w:rPr>
        <w:t>- Institu</w:t>
      </w:r>
      <w:r w:rsidR="00836AF9">
        <w:rPr>
          <w:lang w:val="hr-HR"/>
        </w:rPr>
        <w:t>cija</w:t>
      </w:r>
      <w:r w:rsidRPr="00836AF9">
        <w:rPr>
          <w:lang w:val="hr-HR"/>
        </w:rPr>
        <w:t>:</w:t>
      </w:r>
    </w:p>
    <w:p w14:paraId="3CC79724" w14:textId="235DF9FD" w:rsidR="00AC1CAA" w:rsidRPr="00836AF9" w:rsidRDefault="00AC1CAA" w:rsidP="00AC1CAA">
      <w:pPr>
        <w:rPr>
          <w:lang w:val="hr-HR"/>
        </w:rPr>
      </w:pPr>
      <w:r w:rsidRPr="00836AF9">
        <w:rPr>
          <w:lang w:val="hr-HR"/>
        </w:rPr>
        <w:t xml:space="preserve">- </w:t>
      </w:r>
      <w:r w:rsidR="00836AF9">
        <w:rPr>
          <w:lang w:val="hr-HR"/>
        </w:rPr>
        <w:t>Kontakt</w:t>
      </w:r>
      <w:r w:rsidRPr="00836AF9">
        <w:rPr>
          <w:lang w:val="hr-HR"/>
        </w:rPr>
        <w:t xml:space="preserve"> (email </w:t>
      </w:r>
      <w:r w:rsidR="00836AF9">
        <w:rPr>
          <w:lang w:val="hr-HR"/>
        </w:rPr>
        <w:t>i broj telefona</w:t>
      </w:r>
      <w:r w:rsidRPr="00836AF9">
        <w:rPr>
          <w:lang w:val="hr-HR"/>
        </w:rPr>
        <w:t xml:space="preserve">): </w:t>
      </w:r>
    </w:p>
    <w:p w14:paraId="4FFE13D9" w14:textId="7220B029" w:rsidR="00AC1CAA" w:rsidRPr="00836AF9" w:rsidRDefault="00AC1CAA" w:rsidP="00AC1CAA">
      <w:pPr>
        <w:rPr>
          <w:lang w:val="hr-HR"/>
        </w:rPr>
      </w:pPr>
      <w:r w:rsidRPr="00836AF9">
        <w:rPr>
          <w:lang w:val="hr-HR"/>
        </w:rPr>
        <w:t>(</w:t>
      </w:r>
      <w:r w:rsidR="00836AF9">
        <w:rPr>
          <w:lang w:val="hr-HR"/>
        </w:rPr>
        <w:t>U slučaju diplomskog i završnog rada glavni istraživač</w:t>
      </w:r>
      <w:r w:rsidR="003D1E28">
        <w:rPr>
          <w:lang w:val="hr-HR"/>
        </w:rPr>
        <w:t xml:space="preserve"> je mentor</w:t>
      </w:r>
      <w:r w:rsidRPr="00836AF9">
        <w:rPr>
          <w:lang w:val="hr-HR"/>
        </w:rPr>
        <w:t>)</w:t>
      </w:r>
    </w:p>
    <w:p w14:paraId="614C4884" w14:textId="77777777" w:rsidR="00AC1CAA" w:rsidRPr="00836AF9" w:rsidRDefault="00AC1CAA" w:rsidP="00AC1CAA">
      <w:pPr>
        <w:rPr>
          <w:lang w:val="hr-HR"/>
        </w:rPr>
      </w:pPr>
    </w:p>
    <w:p w14:paraId="4686E43E" w14:textId="3D40E950" w:rsidR="00AC1CAA" w:rsidRPr="00836AF9" w:rsidRDefault="00836AF9" w:rsidP="00AC1CAA">
      <w:pPr>
        <w:rPr>
          <w:lang w:val="hr-HR"/>
        </w:rPr>
      </w:pPr>
      <w:r>
        <w:rPr>
          <w:lang w:val="hr-HR"/>
        </w:rPr>
        <w:t>Predloženi suradnici</w:t>
      </w:r>
      <w:r w:rsidR="0097609B">
        <w:rPr>
          <w:lang w:val="hr-HR"/>
        </w:rPr>
        <w:t xml:space="preserve"> (u slučaju diplomskog i završnog rada studenti su suradnici)</w:t>
      </w:r>
      <w:r w:rsidR="00AC1CAA" w:rsidRPr="00836AF9">
        <w:rPr>
          <w:lang w:val="hr-HR"/>
        </w:rPr>
        <w:t xml:space="preserve">: </w:t>
      </w:r>
    </w:p>
    <w:tbl>
      <w:tblPr>
        <w:tblStyle w:val="TableGrid"/>
        <w:tblW w:w="0" w:type="auto"/>
        <w:tblLook w:val="04A0" w:firstRow="1" w:lastRow="0" w:firstColumn="1" w:lastColumn="0" w:noHBand="0" w:noVBand="1"/>
      </w:tblPr>
      <w:tblGrid>
        <w:gridCol w:w="4531"/>
        <w:gridCol w:w="4531"/>
      </w:tblGrid>
      <w:tr w:rsidR="00AC1CAA" w:rsidRPr="00836AF9" w14:paraId="67015C24" w14:textId="77777777" w:rsidTr="00AC1CAA">
        <w:tc>
          <w:tcPr>
            <w:tcW w:w="4531" w:type="dxa"/>
          </w:tcPr>
          <w:p w14:paraId="3FEEF4C4" w14:textId="55693072" w:rsidR="00AC1CAA" w:rsidRPr="00836AF9" w:rsidRDefault="00836AF9" w:rsidP="00AC1CAA">
            <w:pPr>
              <w:rPr>
                <w:lang w:val="hr-HR"/>
              </w:rPr>
            </w:pPr>
            <w:r>
              <w:rPr>
                <w:lang w:val="hr-HR"/>
              </w:rPr>
              <w:t>Ime i prezime</w:t>
            </w:r>
          </w:p>
        </w:tc>
        <w:tc>
          <w:tcPr>
            <w:tcW w:w="4531" w:type="dxa"/>
          </w:tcPr>
          <w:p w14:paraId="4D30DFAA" w14:textId="17739043" w:rsidR="00AC1CAA" w:rsidRPr="00836AF9" w:rsidRDefault="00836AF9" w:rsidP="00AC1CAA">
            <w:pPr>
              <w:rPr>
                <w:lang w:val="hr-HR"/>
              </w:rPr>
            </w:pPr>
            <w:r>
              <w:rPr>
                <w:lang w:val="hr-HR"/>
              </w:rPr>
              <w:t>Institucija</w:t>
            </w:r>
          </w:p>
        </w:tc>
      </w:tr>
      <w:tr w:rsidR="00AC1CAA" w:rsidRPr="00836AF9" w14:paraId="6505A397" w14:textId="77777777" w:rsidTr="00AC1CAA">
        <w:tc>
          <w:tcPr>
            <w:tcW w:w="4531" w:type="dxa"/>
          </w:tcPr>
          <w:p w14:paraId="3A38B3AF" w14:textId="77777777" w:rsidR="00AC1CAA" w:rsidRPr="00836AF9" w:rsidRDefault="00AC1CAA" w:rsidP="00AC1CAA">
            <w:pPr>
              <w:rPr>
                <w:lang w:val="hr-HR"/>
              </w:rPr>
            </w:pPr>
          </w:p>
        </w:tc>
        <w:tc>
          <w:tcPr>
            <w:tcW w:w="4531" w:type="dxa"/>
          </w:tcPr>
          <w:p w14:paraId="2C521BEA" w14:textId="77777777" w:rsidR="00AC1CAA" w:rsidRPr="00836AF9" w:rsidRDefault="00AC1CAA" w:rsidP="00AC1CAA">
            <w:pPr>
              <w:rPr>
                <w:lang w:val="hr-HR"/>
              </w:rPr>
            </w:pPr>
          </w:p>
        </w:tc>
      </w:tr>
    </w:tbl>
    <w:p w14:paraId="2461D1EA" w14:textId="77777777" w:rsidR="00AC1CAA" w:rsidRPr="00836AF9" w:rsidRDefault="00AC1CAA" w:rsidP="00AC1CAA">
      <w:pPr>
        <w:rPr>
          <w:lang w:val="hr-HR"/>
        </w:rPr>
      </w:pPr>
    </w:p>
    <w:p w14:paraId="4ECD589E" w14:textId="7E4372E8" w:rsidR="00AC1CAA" w:rsidRDefault="00836AF9" w:rsidP="00AC1CAA">
      <w:pPr>
        <w:rPr>
          <w:lang w:val="hr-HR"/>
        </w:rPr>
      </w:pPr>
      <w:r w:rsidRPr="00836AF9">
        <w:rPr>
          <w:lang w:val="hr-HR"/>
        </w:rPr>
        <w:t>Cilj i svrha istraživanja</w:t>
      </w:r>
      <w:r>
        <w:rPr>
          <w:lang w:val="hr-HR"/>
        </w:rPr>
        <w:t xml:space="preserve"> (najviše 500 znakova s razmacima)</w:t>
      </w:r>
      <w:r w:rsidR="0097609B">
        <w:rPr>
          <w:lang w:val="hr-HR"/>
        </w:rPr>
        <w:t>:</w:t>
      </w:r>
    </w:p>
    <w:p w14:paraId="3E2E9E8A" w14:textId="1D84F744" w:rsidR="00836AF9" w:rsidRDefault="00836AF9" w:rsidP="00AC1CAA">
      <w:pPr>
        <w:rPr>
          <w:lang w:val="hr-HR"/>
        </w:rPr>
      </w:pPr>
    </w:p>
    <w:p w14:paraId="110EAB18" w14:textId="7BAD2F5F" w:rsidR="00836AF9" w:rsidRPr="00836AF9" w:rsidRDefault="00836AF9" w:rsidP="00AC1CAA">
      <w:pPr>
        <w:rPr>
          <w:lang w:val="hr-HR"/>
        </w:rPr>
      </w:pPr>
      <w:r>
        <w:rPr>
          <w:lang w:val="hr-HR"/>
        </w:rPr>
        <w:t>Kontekst istraživanja i uzorak (mjesto, vremenski period, opis potencijalnih sudionika, planirani broj sudionika, način uzorkovanja) (najviše 1000 znakova bez razmaka):</w:t>
      </w:r>
    </w:p>
    <w:p w14:paraId="03FEBFB1" w14:textId="750D96A7" w:rsidR="0081597D" w:rsidRDefault="0081597D" w:rsidP="00AC1CAA">
      <w:pPr>
        <w:rPr>
          <w:lang w:val="hr-HR"/>
        </w:rPr>
      </w:pPr>
    </w:p>
    <w:p w14:paraId="255983AC" w14:textId="38CCACC7" w:rsidR="00836AF9" w:rsidRPr="00836AF9" w:rsidRDefault="00836AF9" w:rsidP="00AC1CAA">
      <w:pPr>
        <w:rPr>
          <w:lang w:val="hr-HR"/>
        </w:rPr>
      </w:pPr>
      <w:r>
        <w:rPr>
          <w:lang w:val="hr-HR"/>
        </w:rPr>
        <w:t>Metoda (planirani postupci, intervencije, aktivnosti sudionika, potencijalne nagrade) (najviše 2000 znakova bez razmaka)</w:t>
      </w:r>
    </w:p>
    <w:p w14:paraId="0012C50D" w14:textId="72FE3E4F" w:rsidR="0081597D" w:rsidRDefault="0081597D" w:rsidP="00AC1CAA">
      <w:pPr>
        <w:rPr>
          <w:lang w:val="hr-HR"/>
        </w:rPr>
      </w:pPr>
    </w:p>
    <w:p w14:paraId="6B1E23F1" w14:textId="58E0B36B" w:rsidR="0081597D" w:rsidRPr="00836AF9" w:rsidRDefault="00836AF9" w:rsidP="00836AF9">
      <w:pPr>
        <w:rPr>
          <w:lang w:val="hr-HR"/>
        </w:rPr>
      </w:pPr>
      <w:r>
        <w:rPr>
          <w:lang w:val="hr-HR"/>
        </w:rPr>
        <w:t>Prikupljanje podataka i varijabli (opis prikupljenih varijabli, korišteni instrumenti i pohrana podataka) (najviše 2500 znakova bez razmaka)</w:t>
      </w:r>
    </w:p>
    <w:p w14:paraId="7E55B26F" w14:textId="77777777" w:rsidR="0081597D" w:rsidRPr="00836AF9" w:rsidRDefault="0081597D" w:rsidP="00AC1CAA">
      <w:pPr>
        <w:rPr>
          <w:lang w:val="hr-HR"/>
        </w:rPr>
      </w:pPr>
    </w:p>
    <w:p w14:paraId="7BE1CD74" w14:textId="5D28FC78" w:rsidR="00836AF9" w:rsidRDefault="00836AF9" w:rsidP="00AC1CAA">
      <w:pPr>
        <w:rPr>
          <w:lang w:val="hr-HR"/>
        </w:rPr>
      </w:pPr>
      <w:r>
        <w:rPr>
          <w:lang w:val="hr-HR"/>
        </w:rPr>
        <w:t>Informirani pristanak (opišite kako će sudionici dati informirani pristanak, dajte i primjer informiranog pristanka) (najviše 1500 riječi)</w:t>
      </w:r>
    </w:p>
    <w:p w14:paraId="1E5EABE5" w14:textId="1AF55620" w:rsidR="0081597D" w:rsidRDefault="0081597D" w:rsidP="00AC1CAA">
      <w:pPr>
        <w:rPr>
          <w:lang w:val="hr-HR"/>
        </w:rPr>
      </w:pPr>
    </w:p>
    <w:p w14:paraId="50F5C5CB" w14:textId="2EAA38FC" w:rsidR="00836AF9" w:rsidRPr="00836AF9" w:rsidRDefault="00836AF9" w:rsidP="00AC1CAA">
      <w:pPr>
        <w:rPr>
          <w:lang w:val="hr-HR"/>
        </w:rPr>
      </w:pPr>
      <w:r>
        <w:rPr>
          <w:lang w:val="hr-HR"/>
        </w:rPr>
        <w:t>Anonimnost i pristup podatcima (opišite kako će se osigurati anonimnost</w:t>
      </w:r>
      <w:r w:rsidR="00323DD8">
        <w:rPr>
          <w:lang w:val="hr-HR"/>
        </w:rPr>
        <w:t xml:space="preserve"> ili prijedlozi za povećanje zaštite identiteta sudionika</w:t>
      </w:r>
      <w:bookmarkStart w:id="0" w:name="_GoBack"/>
      <w:bookmarkEnd w:id="0"/>
      <w:r>
        <w:rPr>
          <w:lang w:val="hr-HR"/>
        </w:rPr>
        <w:t>, tko će imati pristup podatcima, te koje će se mjere opreza napraviti da se osigura zaštita podataka) (maksimalno 1500 riječi)</w:t>
      </w:r>
    </w:p>
    <w:p w14:paraId="4BB31743" w14:textId="2BA3CC53" w:rsidR="0081597D" w:rsidRDefault="0081597D" w:rsidP="00AC1CAA">
      <w:pPr>
        <w:rPr>
          <w:lang w:val="hr-HR"/>
        </w:rPr>
      </w:pPr>
    </w:p>
    <w:p w14:paraId="45E25967" w14:textId="4E1CFCF4" w:rsidR="00836AF9" w:rsidRDefault="00836AF9" w:rsidP="00AC1CAA">
      <w:pPr>
        <w:rPr>
          <w:lang w:val="hr-HR"/>
        </w:rPr>
      </w:pPr>
      <w:r>
        <w:rPr>
          <w:lang w:val="hr-HR"/>
        </w:rPr>
        <w:t>Potencijalni rizici za sudionike (opišite sve potencijalne rizike ili potencijalnu štetu koja se može dogoditi sudionicima te koji će koraci biti napravljeni da se rizici i šteta svedu na najmanju moguću razinu)</w:t>
      </w:r>
    </w:p>
    <w:p w14:paraId="4920EC37" w14:textId="0F12D014" w:rsidR="00836AF9" w:rsidRDefault="00836AF9" w:rsidP="00AC1CAA">
      <w:pPr>
        <w:rPr>
          <w:lang w:val="hr-HR"/>
        </w:rPr>
      </w:pPr>
    </w:p>
    <w:p w14:paraId="5FC5376D" w14:textId="0EA1BD85" w:rsidR="00836AF9" w:rsidRPr="00836AF9" w:rsidRDefault="00836AF9" w:rsidP="00AC1CAA">
      <w:pPr>
        <w:rPr>
          <w:lang w:val="hr-HR"/>
        </w:rPr>
      </w:pPr>
      <w:r>
        <w:rPr>
          <w:lang w:val="hr-HR"/>
        </w:rPr>
        <w:t>Potencijalna korist za sudionike (opišite koje su moguće koristi od sudjelovanja za sudionike, te koji će koraci biti poduzeti kako bi se korist uvećala)</w:t>
      </w:r>
    </w:p>
    <w:p w14:paraId="27F1839A" w14:textId="77777777" w:rsidR="0081597D" w:rsidRPr="00836AF9" w:rsidRDefault="0081597D" w:rsidP="00AC1CAA">
      <w:pPr>
        <w:rPr>
          <w:lang w:val="hr-HR"/>
        </w:rPr>
      </w:pPr>
    </w:p>
    <w:p w14:paraId="30B7A77B" w14:textId="7C9C2E1B" w:rsidR="00B927F7" w:rsidRPr="00836AF9" w:rsidRDefault="00723271" w:rsidP="00B927F7">
      <w:pPr>
        <w:rPr>
          <w:lang w:val="hr-HR"/>
        </w:rPr>
      </w:pPr>
      <w:r>
        <w:rPr>
          <w:lang w:val="hr-HR"/>
        </w:rPr>
        <w:t>Financiranje (navedite tko financira predloženo istraživanje)</w:t>
      </w:r>
      <w:r w:rsidR="0097609B">
        <w:rPr>
          <w:lang w:val="hr-HR"/>
        </w:rPr>
        <w:t>:</w:t>
      </w:r>
    </w:p>
    <w:p w14:paraId="10A0EF2E" w14:textId="7CCB17FB" w:rsidR="00B927F7" w:rsidRDefault="00B927F7" w:rsidP="00B927F7">
      <w:pPr>
        <w:rPr>
          <w:lang w:val="hr-HR"/>
        </w:rPr>
      </w:pPr>
    </w:p>
    <w:p w14:paraId="598E3431" w14:textId="77777777" w:rsidR="00723271" w:rsidRDefault="00723271" w:rsidP="00723271">
      <w:pPr>
        <w:jc w:val="both"/>
        <w:rPr>
          <w:b/>
          <w:lang w:val="hr-HR"/>
        </w:rPr>
      </w:pPr>
      <w:r>
        <w:rPr>
          <w:b/>
          <w:lang w:val="hr-HR"/>
        </w:rPr>
        <w:t>POVJERLJIVOST I UVID U DOKUMENTACIJU:</w:t>
      </w:r>
    </w:p>
    <w:p w14:paraId="3F752D64" w14:textId="77777777" w:rsidR="00723271" w:rsidRDefault="00723271" w:rsidP="00723271">
      <w:pPr>
        <w:jc w:val="both"/>
        <w:rPr>
          <w:b/>
          <w:lang w:val="hr-HR"/>
        </w:rPr>
      </w:pPr>
    </w:p>
    <w:p w14:paraId="0D5B3D42" w14:textId="77777777" w:rsidR="00723271" w:rsidRDefault="00723271" w:rsidP="00723271">
      <w:pPr>
        <w:pStyle w:val="NormalWeb"/>
        <w:shd w:val="clear" w:color="auto" w:fill="FFFFFF"/>
        <w:spacing w:after="0" w:line="240" w:lineRule="auto"/>
        <w:jc w:val="both"/>
        <w:rPr>
          <w:rFonts w:cs="Arial"/>
          <w:color w:val="2D2D2D"/>
          <w:lang w:val="en"/>
        </w:rPr>
      </w:pPr>
      <w:r>
        <w:rPr>
          <w:rFonts w:cs="Arial"/>
          <w:color w:val="2D2D2D"/>
        </w:rPr>
        <w:t xml:space="preserve">25. svibnja 2018. g. stupio je na snagu </w:t>
      </w:r>
      <w:r>
        <w:rPr>
          <w:rFonts w:cs="Arial"/>
          <w:b/>
          <w:color w:val="2D2D2D"/>
        </w:rPr>
        <w:t>Zakon o provedbi Opće. uredbe o zaštiti podataka</w:t>
      </w:r>
      <w:r>
        <w:rPr>
          <w:rFonts w:cs="Arial"/>
          <w:color w:val="2D2D2D"/>
        </w:rPr>
        <w:t xml:space="preserve"> </w:t>
      </w:r>
      <w:r>
        <w:rPr>
          <w:rFonts w:cs="Arial"/>
          <w:b/>
          <w:color w:val="2D2D2D"/>
        </w:rPr>
        <w:t>(NN 42/18)</w:t>
      </w:r>
      <w:r>
        <w:rPr>
          <w:rFonts w:cs="Arial"/>
          <w:color w:val="2D2D2D"/>
        </w:rPr>
        <w:t xml:space="preserve"> kojom se na razini Europske unije ujednačava standard zaštite osobnih podataka, uključujući primjenu načela te kriterije za sankcioniranje. Opća uredba o zaštiti podataka (GDPR) je </w:t>
      </w:r>
      <w:r>
        <w:rPr>
          <w:rFonts w:cs="Arial"/>
          <w:b/>
          <w:color w:val="2D2D2D"/>
        </w:rPr>
        <w:t>obvezujuća i izravno primjenjiva</w:t>
      </w:r>
      <w:r>
        <w:rPr>
          <w:rFonts w:cs="Arial"/>
          <w:color w:val="2D2D2D"/>
        </w:rPr>
        <w:t xml:space="preserve"> na sve organizacije koje obrađuju osobne podatke. </w:t>
      </w:r>
      <w:r>
        <w:t xml:space="preserve">Prema </w:t>
      </w:r>
      <w:r>
        <w:rPr>
          <w:b/>
          <w:bCs/>
          <w:sz w:val="23"/>
          <w:szCs w:val="23"/>
        </w:rPr>
        <w:t xml:space="preserve">UREDBI (EU) 2016/679 EUROPSKOG PARLAMENTA I VIJEĆA od 27. travnja 2016.  o zaštiti pojedinaca u vezi s obradom osobnih podataka i o slobodnom kretanju takvih podataka te o stavljanju izvan snage Direktive 95/46/EZ (Opća uredba o zaštiti podataka) </w:t>
      </w:r>
      <w:r>
        <w:rPr>
          <w:bCs/>
          <w:sz w:val="23"/>
          <w:szCs w:val="23"/>
        </w:rPr>
        <w:t>zaštita pojedinaca s obzirom na obradu osobnih podataka temeljno je pravo. Člankom 8. stavkom 1. Povelje Europske unije o temeljnim pravima („Povelja”) te člankom 16. stavkom 1. Ugovora o funkcioniranju Europske unije (UFEU) utvrđuje se da svatko ima pravo na zaštitu svojih osobnih podataka.</w:t>
      </w:r>
    </w:p>
    <w:p w14:paraId="0049BDFC" w14:textId="77777777" w:rsidR="00723271" w:rsidRDefault="00723271" w:rsidP="00723271">
      <w:pPr>
        <w:pStyle w:val="Default"/>
        <w:jc w:val="both"/>
        <w:rPr>
          <w:bCs/>
          <w:sz w:val="23"/>
          <w:szCs w:val="23"/>
        </w:rPr>
      </w:pPr>
    </w:p>
    <w:p w14:paraId="280A1815" w14:textId="77777777" w:rsidR="00723271" w:rsidRDefault="00723271" w:rsidP="00723271">
      <w:pPr>
        <w:pStyle w:val="Default"/>
        <w:jc w:val="both"/>
        <w:rPr>
          <w:bCs/>
          <w:sz w:val="23"/>
          <w:szCs w:val="23"/>
        </w:rPr>
      </w:pPr>
      <w:r>
        <w:rPr>
          <w:bCs/>
          <w:sz w:val="23"/>
          <w:szCs w:val="23"/>
        </w:rPr>
        <w:t>Izdvojene definicije (GDPR, čl. 4.)</w:t>
      </w:r>
    </w:p>
    <w:p w14:paraId="264AA590" w14:textId="77777777" w:rsidR="00723271" w:rsidRDefault="00723271" w:rsidP="00723271">
      <w:pPr>
        <w:pStyle w:val="Default"/>
        <w:numPr>
          <w:ilvl w:val="0"/>
          <w:numId w:val="1"/>
        </w:numPr>
        <w:ind w:left="284" w:hanging="284"/>
        <w:jc w:val="both"/>
        <w:rPr>
          <w:sz w:val="23"/>
          <w:szCs w:val="23"/>
        </w:rPr>
      </w:pPr>
      <w:r>
        <w:rPr>
          <w:b/>
          <w:bCs/>
          <w:sz w:val="23"/>
          <w:szCs w:val="23"/>
        </w:rPr>
        <w:t>osobni podaci</w:t>
      </w:r>
      <w:r>
        <w:rPr>
          <w:bCs/>
          <w:sz w:val="23"/>
          <w:szCs w:val="23"/>
        </w:rPr>
        <w:t xml:space="preserve"> (</w:t>
      </w:r>
      <w:r>
        <w:rPr>
          <w:sz w:val="21"/>
          <w:szCs w:val="21"/>
        </w:rPr>
        <w:t xml:space="preserve">GDPR, čl. 4. st. 1.) </w:t>
      </w:r>
      <w:r>
        <w:rPr>
          <w:sz w:val="23"/>
          <w:szCs w:val="23"/>
        </w:rPr>
        <w:t xml:space="preserve">svi podaci koji se odnose na pojedinca čiji je identitet utvrđen ili se može utvrditi („ispitanik”); pojedinac čiji se identitet može utvrditi jest osoba koja se može identificirati izravno ili neizravno, osobito uz pomoć identifikatora kao što su ime, identifikacijski broj, podaci o lokaciji, mrežni identifikator ili uz pomoć jednog ili više čimbenika svojstvenih za fizički, fiziološki, genetski, mentalni, ekonomski, kulturni ili socijalni identitet tog pojedinca; </w:t>
      </w:r>
    </w:p>
    <w:p w14:paraId="18BE5590" w14:textId="77777777" w:rsidR="00723271" w:rsidRDefault="00723271" w:rsidP="00723271">
      <w:pPr>
        <w:pStyle w:val="Default"/>
        <w:numPr>
          <w:ilvl w:val="0"/>
          <w:numId w:val="1"/>
        </w:numPr>
        <w:ind w:left="284" w:hanging="284"/>
        <w:jc w:val="both"/>
        <w:rPr>
          <w:sz w:val="23"/>
          <w:szCs w:val="23"/>
        </w:rPr>
      </w:pPr>
      <w:r>
        <w:rPr>
          <w:b/>
          <w:bCs/>
          <w:sz w:val="23"/>
          <w:szCs w:val="23"/>
        </w:rPr>
        <w:t xml:space="preserve">obrada </w:t>
      </w:r>
      <w:r>
        <w:rPr>
          <w:bCs/>
          <w:sz w:val="23"/>
          <w:szCs w:val="23"/>
        </w:rPr>
        <w:t>(GDPR čl. 4. St. 2.) svaki postupak ili skup postupaka koji se obavljaju na osobnim podacima ili na skupovima osobnih podataka, bilo automatiziranim bilo neautomatiziranim sredstvima kao što su prikupljanje, bilježenje, organizacija, strukturiranje, pohrana, prilagodba ili izmjena, pronalaženje, obavljanje uvida, uporaba, otkrivanje prijenosom, širenjem ili stavljanjem na raspolaganje na drugi način, usklađivanje ili kombiniranje, ograničavanje, brisanje ili uništavanje;</w:t>
      </w:r>
    </w:p>
    <w:p w14:paraId="58E53D64" w14:textId="77777777" w:rsidR="00723271" w:rsidRDefault="00723271" w:rsidP="00723271">
      <w:pPr>
        <w:pStyle w:val="Default"/>
        <w:numPr>
          <w:ilvl w:val="0"/>
          <w:numId w:val="1"/>
        </w:numPr>
        <w:ind w:left="284" w:hanging="284"/>
        <w:jc w:val="both"/>
        <w:rPr>
          <w:sz w:val="23"/>
          <w:szCs w:val="23"/>
        </w:rPr>
      </w:pPr>
      <w:proofErr w:type="spellStart"/>
      <w:r>
        <w:rPr>
          <w:b/>
          <w:sz w:val="23"/>
          <w:szCs w:val="23"/>
        </w:rPr>
        <w:t>pseudonimizacija</w:t>
      </w:r>
      <w:proofErr w:type="spellEnd"/>
      <w:r>
        <w:rPr>
          <w:sz w:val="23"/>
          <w:szCs w:val="23"/>
        </w:rPr>
        <w:t xml:space="preserve"> </w:t>
      </w:r>
      <w:r>
        <w:rPr>
          <w:bCs/>
          <w:sz w:val="23"/>
          <w:szCs w:val="23"/>
        </w:rPr>
        <w:t>(GDPR čl. 4. st. 5.)</w:t>
      </w:r>
      <w:r>
        <w:rPr>
          <w:sz w:val="23"/>
          <w:szCs w:val="23"/>
        </w:rPr>
        <w:t xml:space="preserve"> obrada osobnih podataka na način da se osobni podaci više ne mogu pripisati određenom ispitaniku bez uporabe dodatnih informacija, pod uvjetom da se takve dodatne informacije drže odvojeno te da podliježu tehničkim i organizacijskim mjerama kako bi se osiguralo da se osobni podaci ne mogu pripisati pojedincu čiji je identitet utvrđen ili se može utvrditi;</w:t>
      </w:r>
    </w:p>
    <w:p w14:paraId="6D711B7D" w14:textId="77777777" w:rsidR="00723271" w:rsidRDefault="00723271" w:rsidP="00723271">
      <w:pPr>
        <w:pStyle w:val="Default"/>
        <w:numPr>
          <w:ilvl w:val="0"/>
          <w:numId w:val="1"/>
        </w:numPr>
        <w:ind w:left="284" w:hanging="284"/>
        <w:jc w:val="both"/>
        <w:rPr>
          <w:sz w:val="23"/>
          <w:szCs w:val="23"/>
        </w:rPr>
      </w:pPr>
      <w:r>
        <w:rPr>
          <w:b/>
          <w:sz w:val="23"/>
          <w:szCs w:val="23"/>
        </w:rPr>
        <w:t>privola ispitanika</w:t>
      </w:r>
      <w:r>
        <w:rPr>
          <w:sz w:val="23"/>
          <w:szCs w:val="23"/>
        </w:rPr>
        <w:t xml:space="preserve"> </w:t>
      </w:r>
      <w:r>
        <w:rPr>
          <w:bCs/>
          <w:sz w:val="23"/>
          <w:szCs w:val="23"/>
        </w:rPr>
        <w:t>(GDPR čl. 4. st. 11.)</w:t>
      </w:r>
      <w:r>
        <w:rPr>
          <w:sz w:val="23"/>
          <w:szCs w:val="23"/>
        </w:rPr>
        <w:t xml:space="preserve"> svako dobrovoljno, posebno, informirano i nedvosmisleno izražavanje želja ispitanika kojim on izjavom ili jasnom potvrdnom radnjom daje pristanak za obradu osobnih podataka koji se na njega odnose; </w:t>
      </w:r>
    </w:p>
    <w:p w14:paraId="16640520" w14:textId="77777777" w:rsidR="00723271" w:rsidRPr="00836AF9" w:rsidRDefault="00723271" w:rsidP="00B927F7">
      <w:pPr>
        <w:rPr>
          <w:lang w:val="hr-HR"/>
        </w:rPr>
      </w:pPr>
    </w:p>
    <w:p w14:paraId="7D2A4BB8" w14:textId="2EF68599" w:rsidR="0081597D" w:rsidRPr="00836AF9" w:rsidRDefault="00723271" w:rsidP="00723271">
      <w:pPr>
        <w:rPr>
          <w:lang w:val="hr-HR"/>
        </w:rPr>
      </w:pPr>
      <w:r>
        <w:rPr>
          <w:lang w:val="hr-HR"/>
        </w:rPr>
        <w:t xml:space="preserve">Ovim potpisom potvrđujem da je planirano istraživanje u </w:t>
      </w:r>
      <w:proofErr w:type="spellStart"/>
      <w:r>
        <w:rPr>
          <w:lang w:val="hr-HR"/>
        </w:rPr>
        <w:t>skaldu</w:t>
      </w:r>
      <w:proofErr w:type="spellEnd"/>
      <w:r>
        <w:rPr>
          <w:lang w:val="hr-HR"/>
        </w:rPr>
        <w:t xml:space="preserve"> sa preporukama i standardima </w:t>
      </w:r>
      <w:r w:rsidR="0097609B">
        <w:rPr>
          <w:lang w:val="hr-HR"/>
        </w:rPr>
        <w:t xml:space="preserve">[NAVESTI RELEVANTAN ETIČKI KODEKS STRUKE, npr. </w:t>
      </w:r>
      <w:r w:rsidRPr="00723271">
        <w:rPr>
          <w:lang w:val="hr-HR"/>
        </w:rPr>
        <w:t>Kodeksa etike psihološke djelatnosti Hrvatske psihološke komore, Etičkog kodeksa istraživanja s djecom</w:t>
      </w:r>
      <w:r w:rsidR="0097609B">
        <w:rPr>
          <w:lang w:val="hr-HR"/>
        </w:rPr>
        <w:t xml:space="preserve"> te</w:t>
      </w:r>
      <w:r w:rsidRPr="00723271">
        <w:rPr>
          <w:lang w:val="hr-HR"/>
        </w:rPr>
        <w:t xml:space="preserve"> </w:t>
      </w:r>
      <w:r>
        <w:rPr>
          <w:lang w:val="hr-HR"/>
        </w:rPr>
        <w:t>Etičkog kodeksa Filozofskog fakulteta u Splitu.</w:t>
      </w:r>
    </w:p>
    <w:p w14:paraId="5AA7C9F4" w14:textId="77777777" w:rsidR="00B927F7" w:rsidRPr="00836AF9" w:rsidRDefault="00B927F7" w:rsidP="00B927F7">
      <w:pPr>
        <w:rPr>
          <w:lang w:val="hr-HR"/>
        </w:rPr>
      </w:pPr>
    </w:p>
    <w:p w14:paraId="47D0D296" w14:textId="0BDC9AF5" w:rsidR="00AC1CAA" w:rsidRDefault="00723271" w:rsidP="00AC1CAA">
      <w:pPr>
        <w:rPr>
          <w:lang w:val="hr-HR"/>
        </w:rPr>
      </w:pPr>
      <w:r>
        <w:rPr>
          <w:lang w:val="hr-HR"/>
        </w:rPr>
        <w:t>Mjesto i datum</w:t>
      </w:r>
      <w:r w:rsidR="00B927F7" w:rsidRPr="00836AF9">
        <w:rPr>
          <w:lang w:val="hr-HR"/>
        </w:rPr>
        <w:t>:</w:t>
      </w:r>
      <w:r>
        <w:rPr>
          <w:lang w:val="hr-HR"/>
        </w:rPr>
        <w:tab/>
      </w:r>
      <w:r>
        <w:rPr>
          <w:lang w:val="hr-HR"/>
        </w:rPr>
        <w:tab/>
      </w:r>
      <w:r>
        <w:rPr>
          <w:lang w:val="hr-HR"/>
        </w:rPr>
        <w:tab/>
      </w:r>
      <w:r>
        <w:rPr>
          <w:lang w:val="hr-HR"/>
        </w:rPr>
        <w:tab/>
      </w:r>
      <w:r>
        <w:rPr>
          <w:lang w:val="hr-HR"/>
        </w:rPr>
        <w:tab/>
      </w:r>
      <w:r>
        <w:rPr>
          <w:lang w:val="hr-HR"/>
        </w:rPr>
        <w:tab/>
        <w:t>Potpis glavnog istraživača:</w:t>
      </w:r>
    </w:p>
    <w:p w14:paraId="29316B18" w14:textId="67E63323" w:rsidR="00723271" w:rsidRDefault="00723271" w:rsidP="00AC1CAA">
      <w:pPr>
        <w:rPr>
          <w:lang w:val="hr-HR"/>
        </w:rPr>
      </w:pPr>
    </w:p>
    <w:p w14:paraId="0544A122" w14:textId="4AFCB52B" w:rsidR="00723271" w:rsidRPr="00836AF9" w:rsidRDefault="00723271" w:rsidP="00AC1CAA">
      <w:pPr>
        <w:rPr>
          <w:lang w:val="hr-HR"/>
        </w:rPr>
      </w:pPr>
      <w:r>
        <w:rPr>
          <w:lang w:val="hr-HR"/>
        </w:rPr>
        <w:t>____________________</w:t>
      </w:r>
      <w:r>
        <w:rPr>
          <w:lang w:val="hr-HR"/>
        </w:rPr>
        <w:tab/>
      </w:r>
      <w:r>
        <w:rPr>
          <w:lang w:val="hr-HR"/>
        </w:rPr>
        <w:tab/>
      </w:r>
      <w:r>
        <w:rPr>
          <w:lang w:val="hr-HR"/>
        </w:rPr>
        <w:tab/>
      </w:r>
      <w:r>
        <w:rPr>
          <w:lang w:val="hr-HR"/>
        </w:rPr>
        <w:tab/>
      </w:r>
      <w:r>
        <w:rPr>
          <w:lang w:val="hr-HR"/>
        </w:rPr>
        <w:tab/>
        <w:t>_______________________</w:t>
      </w:r>
    </w:p>
    <w:sectPr w:rsidR="00723271" w:rsidRPr="00836AF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PwC Helvetica Neue">
    <w:altName w:val="Times New Roman"/>
    <w:charset w:val="00"/>
    <w:family w:val="auto"/>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6E26EB"/>
    <w:multiLevelType w:val="hybridMultilevel"/>
    <w:tmpl w:val="9214765C"/>
    <w:lvl w:ilvl="0" w:tplc="ABE274BA">
      <w:start w:val="25"/>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M0NDI2NDK3NDRX0lEKTi0uzszPAykwrgUA4tcA1ywAAAA="/>
  </w:docVars>
  <w:rsids>
    <w:rsidRoot w:val="00AC1CAA"/>
    <w:rsid w:val="00323DD8"/>
    <w:rsid w:val="003D1E28"/>
    <w:rsid w:val="003E4FEF"/>
    <w:rsid w:val="00723271"/>
    <w:rsid w:val="0081597D"/>
    <w:rsid w:val="00836AF9"/>
    <w:rsid w:val="0097609B"/>
    <w:rsid w:val="00AC1CAA"/>
    <w:rsid w:val="00B927F7"/>
    <w:rsid w:val="00CE051E"/>
    <w:rsid w:val="00DA4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D26F"/>
  <w15:chartTrackingRefBased/>
  <w15:docId w15:val="{5523002A-E0E0-40FE-968D-A8FCF4A54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GB"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1CA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3271"/>
    <w:pPr>
      <w:spacing w:after="150" w:line="408" w:lineRule="atLeast"/>
    </w:pPr>
    <w:rPr>
      <w:rFonts w:ascii="PwC Helvetica Neue" w:eastAsia="Times New Roman" w:hAnsi="PwC Helvetica Neue" w:cs="Times New Roman"/>
      <w:szCs w:val="24"/>
      <w:lang w:val="hr-HR" w:eastAsia="hr-HR"/>
    </w:rPr>
  </w:style>
  <w:style w:type="paragraph" w:customStyle="1" w:styleId="Default">
    <w:name w:val="Default"/>
    <w:uiPriority w:val="99"/>
    <w:rsid w:val="00723271"/>
    <w:pPr>
      <w:autoSpaceDE w:val="0"/>
      <w:autoSpaceDN w:val="0"/>
      <w:adjustRightInd w:val="0"/>
      <w:spacing w:line="240" w:lineRule="auto"/>
    </w:pPr>
    <w:rPr>
      <w:rFonts w:eastAsia="Times New Roman" w:cs="Times New Roman"/>
      <w:color w:val="000000"/>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58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B24B5C67EA0EC47B8047C6E32192427" ma:contentTypeVersion="11" ma:contentTypeDescription="Stvaranje novog dokumenta." ma:contentTypeScope="" ma:versionID="a74f5f0d25cc73b15e2b24df3bc85106">
  <xsd:schema xmlns:xsd="http://www.w3.org/2001/XMLSchema" xmlns:xs="http://www.w3.org/2001/XMLSchema" xmlns:p="http://schemas.microsoft.com/office/2006/metadata/properties" xmlns:ns3="0094dfdc-531e-4eea-a2c4-d7d19994b902" targetNamespace="http://schemas.microsoft.com/office/2006/metadata/properties" ma:root="true" ma:fieldsID="5cfb2bf26eaff37a06b9ebb85cd23e91" ns3:_="">
    <xsd:import namespace="0094dfdc-531e-4eea-a2c4-d7d19994b90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4dfdc-531e-4eea-a2c4-d7d19994b9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0C26C7-316B-4E39-95A0-587A0D9F7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4dfdc-531e-4eea-a2c4-d7d19994b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E4A1B-B340-43D9-950F-EB5BB6C19254}">
  <ds:schemaRefs>
    <ds:schemaRef ds:uri="http://schemas.microsoft.com/sharepoint/v3/contenttype/forms"/>
  </ds:schemaRefs>
</ds:datastoreItem>
</file>

<file path=customXml/itemProps3.xml><?xml version="1.0" encoding="utf-8"?>
<ds:datastoreItem xmlns:ds="http://schemas.openxmlformats.org/officeDocument/2006/customXml" ds:itemID="{BFBC0AA8-CB65-4B57-BE6E-2801B61F8D68}">
  <ds:schemaRefs>
    <ds:schemaRef ds:uri="0094dfdc-531e-4eea-a2c4-d7d19994b902"/>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Buljan</dc:creator>
  <cp:keywords/>
  <dc:description/>
  <cp:lastModifiedBy>Ivan Buljan</cp:lastModifiedBy>
  <cp:revision>5</cp:revision>
  <dcterms:created xsi:type="dcterms:W3CDTF">2023-03-24T13:24:00Z</dcterms:created>
  <dcterms:modified xsi:type="dcterms:W3CDTF">2023-10-2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4B5C67EA0EC47B8047C6E32192427</vt:lpwstr>
  </property>
</Properties>
</file>